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9053B5" w14:textId="303528D0" w:rsidR="00BD74B5" w:rsidRPr="00BD74B5" w:rsidRDefault="00BD74B5" w:rsidP="00BD74B5">
      <w:pPr>
        <w:pStyle w:val="Heading1"/>
        <w:spacing w:before="0"/>
        <w:jc w:val="center"/>
        <w:rPr>
          <w:rFonts w:eastAsia="Calibri"/>
        </w:rPr>
      </w:pPr>
      <w:bookmarkStart w:id="0" w:name="_GoBack"/>
      <w:bookmarkEnd w:id="0"/>
      <w:r>
        <w:rPr>
          <w:rFonts w:eastAsia="Calibri"/>
        </w:rPr>
        <w:t>Database Basics MS SQL Exam – 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>
        <w:t>J</w:t>
      </w:r>
      <w:r w:rsidRPr="00A925BE">
        <w:rPr>
          <w:lang w:val="bg-BG"/>
        </w:rPr>
        <w:t xml:space="preserve">udge system </w:t>
      </w:r>
      <w:hyperlink r:id="rId9" w:history="1">
        <w:r>
          <w:rPr>
            <w:rStyle w:val="Hyperlink"/>
          </w:rPr>
          <w:t>here</w:t>
        </w:r>
      </w:hyperlink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Types</w:t>
      </w:r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F713D6">
        <w:rPr>
          <w:rFonts w:ascii="Consolas" w:hAnsi="Consolas" w:cstheme="minorHAnsi"/>
          <w:b/>
          <w:bCs/>
          <w:color w:val="000000"/>
        </w:rPr>
        <w:t>Animals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1" w:name="_Hlk103363335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1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models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DateTim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Time</w:t>
      </w:r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Heading3"/>
        <w:rPr>
          <w:rFonts w:ascii="Consolas" w:hAnsi="Consolas"/>
        </w:rPr>
      </w:pPr>
      <w:r w:rsidRPr="0025474E">
        <w:rPr>
          <w:rFonts w:ascii="Consolas" w:hAnsi="Consolas"/>
        </w:rPr>
        <w:t>Animal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r w:rsidRPr="0078249E">
              <w:rPr>
                <w:rFonts w:ascii="Consolas" w:hAnsi="Consolas"/>
                <w:b/>
                <w:bCs/>
              </w:rPr>
              <w:t>nimalType</w:t>
            </w:r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PhoneNumber</w:t>
            </w:r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nimalId</w:t>
            </w:r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DepartmentId</w:t>
            </w:r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ita Kostova</w:t>
            </w:r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mitur Stoev</w:t>
            </w:r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Kalina 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ilistra, 21 Breza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Stoyan </w:t>
            </w:r>
            <w:r w:rsidR="001F6206" w:rsidRPr="005A6E34">
              <w:rPr>
                <w:rFonts w:ascii="Consolas" w:hAnsi="Consolas"/>
              </w:rPr>
              <w:t>Tomov</w:t>
            </w:r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Montana, 1 Bor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Boryana Mileva</w:t>
            </w:r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0520700C" w14:textId="77777777" w:rsidR="00D06426" w:rsidRDefault="00D06426" w:rsidP="000433F7">
      <w:pPr>
        <w:jc w:val="both"/>
        <w:rPr>
          <w:rStyle w:val="Strong"/>
          <w:noProof/>
        </w:rPr>
      </w:pPr>
    </w:p>
    <w:p w14:paraId="20D76661" w14:textId="77777777" w:rsidR="00D06426" w:rsidRDefault="00D06426" w:rsidP="000433F7">
      <w:pPr>
        <w:jc w:val="both"/>
        <w:rPr>
          <w:rStyle w:val="Strong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OwnerId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nimalTypeId</w:t>
            </w:r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0F2B7EF7" w14:textId="1C6B762D" w:rsidR="00E7154C" w:rsidRPr="004F6CB7" w:rsidRDefault="00E7154C" w:rsidP="00B715A4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r w:rsidRPr="00FD45CF">
        <w:rPr>
          <w:rFonts w:cstheme="minorHAnsi"/>
          <w:b/>
          <w:bCs/>
        </w:rPr>
        <w:t xml:space="preserve"> </w:t>
      </w:r>
      <w:r w:rsidRPr="00BA5195">
        <w:rPr>
          <w:rFonts w:ascii="Consolas" w:hAnsi="Consolas"/>
          <w:b/>
          <w:bCs/>
        </w:rPr>
        <w:t>Stoqnov</w:t>
      </w:r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r w:rsidRPr="006A29B5">
        <w:rPr>
          <w:rFonts w:ascii="Consolas" w:hAnsi="Consolas"/>
          <w:b/>
          <w:bCs/>
        </w:rPr>
        <w:t>OwnerId</w:t>
      </w:r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Heading2"/>
        <w:jc w:val="both"/>
        <w:rPr>
          <w:noProof/>
        </w:rPr>
      </w:pPr>
      <w:bookmarkStart w:id="2" w:name="_Hlk83031548"/>
      <w:r>
        <w:rPr>
          <w:noProof/>
        </w:rPr>
        <w:t>Volunteers</w:t>
      </w:r>
    </w:p>
    <w:bookmarkEnd w:id="2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Varna, 2 Dobrotitsa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lastRenderedPageBreak/>
              <w:t>Boyan Boyanov</w:t>
            </w:r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39 Bratya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lyana Stoeva</w:t>
            </w:r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15 Lyulyak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mitrichka Stateva</w:t>
            </w:r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26 Vasil Levski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abriel Radkov</w:t>
            </w:r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liven, 6 Krim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Heading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Heading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Heading3"/>
        <w:jc w:val="both"/>
        <w:rPr>
          <w:noProof/>
        </w:rPr>
      </w:pPr>
      <w:bookmarkStart w:id="3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3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aloqn Stoqnov</w:t>
            </w:r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iril Peshev</w:t>
            </w:r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amelia Yancheva</w:t>
            </w:r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Martin Genchev</w:t>
            </w:r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Metodi Dimitrov</w:t>
            </w:r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lastRenderedPageBreak/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elia Mihova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orislava Kamenova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ergana Mancheva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aloqn Stoqnov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aloqn Stoqnov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amelia Yancheva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Dilyana Stoeva</w:t>
            </w:r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5 Lyulyak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iril Kostadinov</w:t>
            </w:r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3 Tsarigradsko shose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Yanko Totev</w:t>
            </w:r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54 Hristo Botev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Zdravko Asenov</w:t>
            </w:r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1201135D" w14:textId="55E978FC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Heading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Heading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OwnersName</w:t>
            </w:r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OwnersName</w:t>
            </w:r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OwnersName</w:t>
            </w:r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Heading1"/>
        <w:jc w:val="both"/>
      </w:pPr>
    </w:p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829CB0" w14:textId="77777777" w:rsidR="00993357" w:rsidRDefault="00993357" w:rsidP="008068A2">
      <w:pPr>
        <w:spacing w:after="0" w:line="240" w:lineRule="auto"/>
      </w:pPr>
      <w:r>
        <w:separator/>
      </w:r>
    </w:p>
  </w:endnote>
  <w:endnote w:type="continuationSeparator" w:id="0">
    <w:p w14:paraId="555DD3C2" w14:textId="77777777" w:rsidR="00993357" w:rsidRDefault="009933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D352262" w:rsidR="00002A51" w:rsidRPr="00F434C1" w:rsidRDefault="00F434C1" w:rsidP="00F434C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E6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E6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E6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E6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6B6D86" w14:textId="77777777" w:rsidR="00993357" w:rsidRDefault="00993357" w:rsidP="008068A2">
      <w:pPr>
        <w:spacing w:after="0" w:line="240" w:lineRule="auto"/>
      </w:pPr>
      <w:r>
        <w:separator/>
      </w:r>
    </w:p>
  </w:footnote>
  <w:footnote w:type="continuationSeparator" w:id="0">
    <w:p w14:paraId="4833D45B" w14:textId="77777777" w:rsidR="00993357" w:rsidRDefault="009933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0"/>
  </w:num>
  <w:num w:numId="4">
    <w:abstractNumId w:val="11"/>
  </w:num>
  <w:num w:numId="5">
    <w:abstractNumId w:val="21"/>
  </w:num>
  <w:num w:numId="6">
    <w:abstractNumId w:val="12"/>
  </w:num>
  <w:num w:numId="7">
    <w:abstractNumId w:val="15"/>
  </w:num>
  <w:num w:numId="8">
    <w:abstractNumId w:val="3"/>
  </w:num>
  <w:num w:numId="9">
    <w:abstractNumId w:val="26"/>
  </w:num>
  <w:num w:numId="10">
    <w:abstractNumId w:val="24"/>
  </w:num>
  <w:num w:numId="11">
    <w:abstractNumId w:val="25"/>
  </w:num>
  <w:num w:numId="12">
    <w:abstractNumId w:val="29"/>
  </w:num>
  <w:num w:numId="13">
    <w:abstractNumId w:val="6"/>
  </w:num>
  <w:num w:numId="14">
    <w:abstractNumId w:val="9"/>
  </w:num>
  <w:num w:numId="15">
    <w:abstractNumId w:val="30"/>
  </w:num>
  <w:num w:numId="16">
    <w:abstractNumId w:val="1"/>
  </w:num>
  <w:num w:numId="17">
    <w:abstractNumId w:val="16"/>
  </w:num>
  <w:num w:numId="18">
    <w:abstractNumId w:val="23"/>
  </w:num>
  <w:num w:numId="19">
    <w:abstractNumId w:val="22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1"/>
  </w:num>
  <w:num w:numId="25">
    <w:abstractNumId w:val="0"/>
  </w:num>
  <w:num w:numId="26">
    <w:abstractNumId w:val="32"/>
  </w:num>
  <w:num w:numId="27">
    <w:abstractNumId w:val="13"/>
  </w:num>
  <w:num w:numId="28">
    <w:abstractNumId w:val="27"/>
  </w:num>
  <w:num w:numId="29">
    <w:abstractNumId w:val="28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  <w:lvlOverride w:ilvl="0">
      <w:startOverride w:val="8"/>
    </w:lvlOverride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3357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3E6A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judge.softuni.org/Contests/3533/Databases-MSSQL-Server-Exam-19-June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C48C8F-6D94-4BCA-A61F-ACC89B7EB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15</Words>
  <Characters>806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cp:lastModifiedBy>T.Ivanov</cp:lastModifiedBy>
  <cp:revision>2</cp:revision>
  <cp:lastPrinted>2015-10-26T22:35:00Z</cp:lastPrinted>
  <dcterms:created xsi:type="dcterms:W3CDTF">2024-06-15T07:19:00Z</dcterms:created>
  <dcterms:modified xsi:type="dcterms:W3CDTF">2024-06-15T07:19:00Z</dcterms:modified>
  <cp:category>programming, education, software engineering, software development</cp:category>
</cp:coreProperties>
</file>